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5A6494EF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1F4349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6B36F3">
        <w:rPr>
          <w:rFonts w:ascii="PT Serif" w:hAnsi="PT Serif"/>
          <w:b/>
          <w:bCs/>
          <w:sz w:val="20"/>
          <w:szCs w:val="20"/>
          <w:u w:val="single"/>
        </w:rPr>
        <w:t>December 31</w:t>
      </w:r>
      <w:r w:rsidR="006B36F3" w:rsidRPr="006B36F3">
        <w:rPr>
          <w:rFonts w:ascii="PT Serif" w:hAnsi="PT Serif"/>
          <w:b/>
          <w:bCs/>
          <w:sz w:val="20"/>
          <w:szCs w:val="20"/>
          <w:u w:val="single"/>
          <w:vertAlign w:val="superscript"/>
        </w:rPr>
        <w:t>st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n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f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^Average Resolution time is the 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 of time taken to resolve each complaint in days, in the current month divided by total number of complaints resolved in the current month.</w:t>
      </w:r>
    </w:p>
    <w:p w14:paraId="36133CD3" w14:textId="77777777" w:rsidR="0065409E" w:rsidRDefault="0065409E">
      <w:pPr>
        <w:rPr>
          <w:rFonts w:ascii="PT Serif" w:hAnsi="PT Serif"/>
          <w:b/>
          <w:bCs/>
          <w:sz w:val="20"/>
          <w:szCs w:val="20"/>
        </w:rPr>
      </w:pPr>
    </w:p>
    <w:p w14:paraId="3F452512" w14:textId="264EBF72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70"/>
        <w:gridCol w:w="2269"/>
        <w:gridCol w:w="1558"/>
        <w:gridCol w:w="1559"/>
        <w:gridCol w:w="1559"/>
      </w:tblGrid>
      <w:tr w:rsidR="00D47651" w:rsidRPr="00E95774" w14:paraId="4DA642EE" w14:textId="77777777" w:rsidTr="001F4349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7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26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1F4349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870" w:type="dxa"/>
          </w:tcPr>
          <w:p w14:paraId="1C02680D" w14:textId="0EF7BE29" w:rsidR="00D47651" w:rsidRPr="00E95774" w:rsidRDefault="006B36F3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December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</w:t>
            </w:r>
            <w:r w:rsidR="003134E1">
              <w:rPr>
                <w:rFonts w:ascii="PT Serif" w:hAnsi="PT Serif"/>
                <w:b/>
                <w:bCs/>
                <w:sz w:val="20"/>
                <w:szCs w:val="20"/>
              </w:rPr>
              <w:t xml:space="preserve">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2022</w:t>
            </w:r>
          </w:p>
        </w:tc>
        <w:tc>
          <w:tcPr>
            <w:tcW w:w="226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1F4349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26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Arial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714D6"/>
    <w:rsid w:val="001841FE"/>
    <w:rsid w:val="001F4349"/>
    <w:rsid w:val="002E369F"/>
    <w:rsid w:val="003134E1"/>
    <w:rsid w:val="003E5535"/>
    <w:rsid w:val="00442C4D"/>
    <w:rsid w:val="0058072B"/>
    <w:rsid w:val="005F7565"/>
    <w:rsid w:val="0065409E"/>
    <w:rsid w:val="006B36F3"/>
    <w:rsid w:val="006C6FFB"/>
    <w:rsid w:val="00722C74"/>
    <w:rsid w:val="007D670A"/>
    <w:rsid w:val="008655D0"/>
    <w:rsid w:val="008F20B7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C04E9F"/>
    <w:rsid w:val="00C37B87"/>
    <w:rsid w:val="00CA66B3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Del</cp:lastModifiedBy>
  <cp:revision>3</cp:revision>
  <dcterms:created xsi:type="dcterms:W3CDTF">2022-12-23T09:17:00Z</dcterms:created>
  <dcterms:modified xsi:type="dcterms:W3CDTF">2022-12-23T09:22:00Z</dcterms:modified>
</cp:coreProperties>
</file>